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word/commentsExtensible.xml" ContentType="application/vnd.openxmlformats-officedocument.wordprocessingml.commentsExtensi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31504" w:rsidRDefault="00472303" w:rsidP="00EA3F6C">
      <w:pPr>
        <w:spacing w:before="240"/>
        <w:ind w:left="720" w:hanging="720"/>
        <w:jc w:val="center"/>
        <w:rPr>
          <w:b/>
          <w:sz w:val="28"/>
          <w:szCs w:val="28"/>
          <w:lang w:val="pt-BR"/>
        </w:rPr>
      </w:pPr>
      <w:r>
        <w:rPr>
          <w:b/>
          <w:sz w:val="28"/>
          <w:szCs w:val="28"/>
          <w:lang w:val="pt-BR"/>
        </w:rPr>
        <w:t>Projet</w:t>
      </w:r>
      <w:r w:rsidR="0073783B">
        <w:rPr>
          <w:b/>
          <w:sz w:val="28"/>
          <w:szCs w:val="28"/>
          <w:lang w:val="pt-BR"/>
        </w:rPr>
        <w:t>o</w:t>
      </w:r>
      <w:r w:rsidR="00562D30">
        <w:rPr>
          <w:b/>
          <w:sz w:val="28"/>
          <w:szCs w:val="28"/>
          <w:lang w:val="pt-BR"/>
        </w:rPr>
        <w:t xml:space="preserve"> de uma</w:t>
      </w:r>
      <w:r w:rsidR="0073783B">
        <w:rPr>
          <w:b/>
          <w:sz w:val="28"/>
          <w:szCs w:val="28"/>
          <w:lang w:val="pt-BR"/>
        </w:rPr>
        <w:t xml:space="preserve"> Organização Real</w:t>
      </w:r>
      <w:r w:rsidR="00BC0CF5" w:rsidRPr="00BC0CF5">
        <w:rPr>
          <w:b/>
          <w:sz w:val="28"/>
          <w:szCs w:val="28"/>
          <w:lang w:val="pt-BR"/>
        </w:rPr>
        <w:t xml:space="preserve">– Questionário </w:t>
      </w:r>
      <w:r w:rsidR="00760D45">
        <w:rPr>
          <w:b/>
          <w:sz w:val="28"/>
          <w:szCs w:val="28"/>
          <w:lang w:val="pt-BR"/>
        </w:rPr>
        <w:t>Qualitativo</w:t>
      </w:r>
    </w:p>
    <w:p w:rsidR="0073783B" w:rsidRDefault="0073783B" w:rsidP="008B62CF">
      <w:pPr>
        <w:spacing w:line="331" w:lineRule="auto"/>
        <w:rPr>
          <w:b/>
          <w:sz w:val="20"/>
          <w:lang w:val="pt-BR"/>
        </w:rPr>
      </w:pPr>
      <w:r>
        <w:rPr>
          <w:b/>
          <w:sz w:val="20"/>
          <w:lang w:val="pt-BR"/>
        </w:rPr>
        <w:t>ID</w:t>
      </w:r>
      <w:r w:rsidR="004C4938">
        <w:rPr>
          <w:b/>
          <w:sz w:val="20"/>
          <w:lang w:val="pt-BR"/>
        </w:rPr>
        <w:t xml:space="preserve"> Participante</w:t>
      </w:r>
      <w:r>
        <w:rPr>
          <w:b/>
          <w:sz w:val="20"/>
          <w:lang w:val="pt-BR"/>
        </w:rPr>
        <w:t xml:space="preserve">: </w:t>
      </w:r>
      <w:r w:rsidR="008078F0">
        <w:rPr>
          <w:b/>
          <w:sz w:val="20"/>
          <w:lang w:val="pt-BR"/>
        </w:rPr>
        <w:t>4802</w:t>
      </w:r>
    </w:p>
    <w:p w:rsidR="0073783B" w:rsidRDefault="00DC2DA9" w:rsidP="008B62CF">
      <w:pPr>
        <w:spacing w:line="331" w:lineRule="auto"/>
        <w:rPr>
          <w:b/>
          <w:sz w:val="20"/>
          <w:lang w:val="pt-BR"/>
        </w:rPr>
      </w:pPr>
      <w:r>
        <w:rPr>
          <w:b/>
          <w:sz w:val="20"/>
          <w:lang w:val="pt-BR"/>
        </w:rPr>
        <w:t>Anos de experiência como profissional de TI:</w:t>
      </w:r>
      <w:r w:rsidR="008078F0">
        <w:rPr>
          <w:b/>
          <w:sz w:val="20"/>
          <w:lang w:val="pt-BR"/>
        </w:rPr>
        <w:t xml:space="preserve"> 20 anos</w:t>
      </w:r>
    </w:p>
    <w:p w:rsidR="00DC2DA9" w:rsidRDefault="00DC2DA9" w:rsidP="008B62CF">
      <w:pPr>
        <w:spacing w:line="331" w:lineRule="auto"/>
        <w:rPr>
          <w:b/>
          <w:sz w:val="20"/>
          <w:lang w:val="pt-BR"/>
        </w:rPr>
      </w:pPr>
      <w:r>
        <w:rPr>
          <w:b/>
          <w:sz w:val="20"/>
          <w:lang w:val="pt-BR"/>
        </w:rPr>
        <w:t xml:space="preserve">Anos de experiência em Construção de Requisitos: </w:t>
      </w:r>
      <w:r w:rsidR="00852C42">
        <w:rPr>
          <w:b/>
          <w:sz w:val="20"/>
          <w:lang w:val="pt-BR"/>
        </w:rPr>
        <w:t>Em torno de 17</w:t>
      </w:r>
      <w:bookmarkStart w:id="0" w:name="_GoBack"/>
      <w:bookmarkEnd w:id="0"/>
      <w:r w:rsidR="008078F0">
        <w:rPr>
          <w:b/>
          <w:sz w:val="20"/>
          <w:lang w:val="pt-BR"/>
        </w:rPr>
        <w:t xml:space="preserve"> anos</w:t>
      </w:r>
    </w:p>
    <w:p w:rsidR="00DC2DA9" w:rsidRDefault="00DC2DA9" w:rsidP="008B62CF">
      <w:pPr>
        <w:spacing w:line="331" w:lineRule="auto"/>
        <w:rPr>
          <w:b/>
          <w:sz w:val="20"/>
          <w:lang w:val="pt-BR"/>
        </w:rPr>
      </w:pPr>
    </w:p>
    <w:p w:rsidR="00756C3C" w:rsidRDefault="00756C3C" w:rsidP="00756C3C">
      <w:pPr>
        <w:spacing w:line="331" w:lineRule="auto"/>
        <w:rPr>
          <w:b/>
          <w:sz w:val="20"/>
          <w:u w:val="single"/>
          <w:lang w:val="pt-BR"/>
        </w:rPr>
      </w:pPr>
      <w:r w:rsidRPr="00AE620D">
        <w:rPr>
          <w:b/>
          <w:sz w:val="20"/>
          <w:u w:val="single"/>
          <w:lang w:val="pt-BR"/>
        </w:rPr>
        <w:t xml:space="preserve">Sobre </w:t>
      </w:r>
      <w:r w:rsidR="006F7928">
        <w:rPr>
          <w:b/>
          <w:sz w:val="20"/>
          <w:u w:val="single"/>
          <w:lang w:val="pt-BR"/>
        </w:rPr>
        <w:t xml:space="preserve">o </w:t>
      </w:r>
      <w:r w:rsidRPr="00AE620D">
        <w:rPr>
          <w:b/>
          <w:sz w:val="20"/>
          <w:u w:val="single"/>
          <w:lang w:val="pt-BR"/>
        </w:rPr>
        <w:t xml:space="preserve">uso da estratégia </w:t>
      </w:r>
      <w:r w:rsidR="009D3143" w:rsidRPr="00AE620D">
        <w:rPr>
          <w:b/>
          <w:sz w:val="20"/>
          <w:u w:val="single"/>
          <w:lang w:val="pt-BR"/>
        </w:rPr>
        <w:t>proposta</w:t>
      </w:r>
      <w:r w:rsidRPr="00AE620D">
        <w:rPr>
          <w:b/>
          <w:sz w:val="20"/>
          <w:u w:val="single"/>
          <w:lang w:val="pt-BR"/>
        </w:rPr>
        <w:t>:</w:t>
      </w:r>
    </w:p>
    <w:p w:rsidR="003663FB" w:rsidRPr="00AE620D" w:rsidRDefault="003663FB" w:rsidP="00756C3C">
      <w:pPr>
        <w:spacing w:line="331" w:lineRule="auto"/>
        <w:rPr>
          <w:b/>
          <w:sz w:val="20"/>
          <w:u w:val="single"/>
          <w:lang w:val="pt-BR"/>
        </w:rPr>
      </w:pPr>
    </w:p>
    <w:p w:rsidR="00756C3C" w:rsidRDefault="00756C3C" w:rsidP="00756C3C">
      <w:pPr>
        <w:spacing w:line="331" w:lineRule="auto"/>
        <w:rPr>
          <w:b/>
          <w:sz w:val="20"/>
          <w:lang w:val="pt-BR"/>
        </w:rPr>
      </w:pPr>
      <w:r w:rsidRPr="00756C3C">
        <w:rPr>
          <w:b/>
          <w:sz w:val="20"/>
          <w:lang w:val="pt-BR"/>
        </w:rPr>
        <w:t>1</w:t>
      </w:r>
      <w:r w:rsidR="00C131E8">
        <w:rPr>
          <w:b/>
          <w:sz w:val="20"/>
          <w:lang w:val="pt-BR"/>
        </w:rPr>
        <w:t>)</w:t>
      </w:r>
      <w:r w:rsidRPr="00756C3C">
        <w:rPr>
          <w:b/>
          <w:sz w:val="20"/>
          <w:lang w:val="pt-BR"/>
        </w:rPr>
        <w:t xml:space="preserve"> Qual o objetivo </w:t>
      </w:r>
      <w:r w:rsidR="00AE620D">
        <w:rPr>
          <w:b/>
          <w:sz w:val="20"/>
          <w:lang w:val="pt-BR"/>
        </w:rPr>
        <w:t>d</w:t>
      </w:r>
      <w:r w:rsidR="006F7928">
        <w:rPr>
          <w:b/>
          <w:sz w:val="20"/>
          <w:lang w:val="pt-BR"/>
        </w:rPr>
        <w:t xml:space="preserve">e </w:t>
      </w:r>
      <w:r w:rsidR="00AE620D">
        <w:rPr>
          <w:b/>
          <w:sz w:val="20"/>
          <w:lang w:val="pt-BR"/>
        </w:rPr>
        <w:t>us</w:t>
      </w:r>
      <w:r w:rsidR="006F7928">
        <w:rPr>
          <w:b/>
          <w:sz w:val="20"/>
          <w:lang w:val="pt-BR"/>
        </w:rPr>
        <w:t xml:space="preserve">ar </w:t>
      </w:r>
      <w:r>
        <w:rPr>
          <w:b/>
          <w:sz w:val="20"/>
          <w:lang w:val="pt-BR"/>
        </w:rPr>
        <w:t>a estratégia proposta</w:t>
      </w:r>
      <w:r w:rsidRPr="00756C3C">
        <w:rPr>
          <w:b/>
          <w:sz w:val="20"/>
          <w:lang w:val="pt-BR"/>
        </w:rPr>
        <w:t>?</w:t>
      </w:r>
    </w:p>
    <w:p w:rsidR="00756C3C" w:rsidRPr="00A70697" w:rsidRDefault="00023E22" w:rsidP="00756C3C">
      <w:pPr>
        <w:spacing w:line="288" w:lineRule="auto"/>
        <w:jc w:val="both"/>
        <w:rPr>
          <w:b/>
          <w:sz w:val="24"/>
          <w:szCs w:val="24"/>
          <w:lang w:val="pt-BR"/>
        </w:rPr>
      </w:pPr>
      <w:r>
        <w:rPr>
          <w:b/>
          <w:sz w:val="20"/>
          <w:lang w:val="pt-BR"/>
        </w:rPr>
        <w:tab/>
      </w:r>
      <w:r w:rsidR="008078F0">
        <w:rPr>
          <w:b/>
          <w:sz w:val="20"/>
          <w:lang w:val="pt-BR"/>
        </w:rPr>
        <w:t xml:space="preserve">A estratégia proposta oferece uma forma prática e organizada de gerar </w:t>
      </w:r>
      <w:r>
        <w:rPr>
          <w:b/>
          <w:sz w:val="20"/>
          <w:lang w:val="pt-BR"/>
        </w:rPr>
        <w:t xml:space="preserve">e gerenciar </w:t>
      </w:r>
      <w:r w:rsidR="008078F0">
        <w:rPr>
          <w:b/>
          <w:sz w:val="20"/>
          <w:lang w:val="pt-BR"/>
        </w:rPr>
        <w:t xml:space="preserve">os requisitos de um projeto.  Por meio de atividades colaborativas permite que as discussões e ideias </w:t>
      </w:r>
      <w:r>
        <w:rPr>
          <w:b/>
          <w:sz w:val="20"/>
          <w:lang w:val="pt-BR"/>
        </w:rPr>
        <w:t xml:space="preserve">elaboradas possam ser mapeadas </w:t>
      </w:r>
      <w:r w:rsidR="008078F0">
        <w:rPr>
          <w:b/>
          <w:sz w:val="20"/>
          <w:lang w:val="pt-BR"/>
        </w:rPr>
        <w:t xml:space="preserve">e discutidas por todos os envolvidos no projeto. </w:t>
      </w:r>
    </w:p>
    <w:p w:rsidR="00756C3C" w:rsidRPr="00756C3C" w:rsidRDefault="00756C3C" w:rsidP="00756C3C">
      <w:pPr>
        <w:spacing w:line="331" w:lineRule="auto"/>
        <w:rPr>
          <w:b/>
          <w:sz w:val="20"/>
          <w:lang w:val="pt-BR"/>
        </w:rPr>
      </w:pPr>
    </w:p>
    <w:p w:rsidR="00756C3C" w:rsidRDefault="00C131E8" w:rsidP="00756C3C">
      <w:pPr>
        <w:spacing w:line="331" w:lineRule="auto"/>
        <w:rPr>
          <w:b/>
          <w:sz w:val="20"/>
          <w:lang w:val="pt-BR"/>
        </w:rPr>
      </w:pPr>
      <w:r>
        <w:rPr>
          <w:b/>
          <w:sz w:val="20"/>
          <w:lang w:val="pt-BR"/>
        </w:rPr>
        <w:t>2)</w:t>
      </w:r>
      <w:r w:rsidR="00756C3C">
        <w:rPr>
          <w:b/>
          <w:sz w:val="20"/>
          <w:lang w:val="pt-BR"/>
        </w:rPr>
        <w:t xml:space="preserve"> A escolha da equipe</w:t>
      </w:r>
      <w:r w:rsidR="000D54CB">
        <w:rPr>
          <w:b/>
          <w:sz w:val="20"/>
          <w:lang w:val="pt-BR"/>
        </w:rPr>
        <w:t xml:space="preserve"> (participantes)</w:t>
      </w:r>
      <w:r w:rsidR="0073783B">
        <w:rPr>
          <w:b/>
          <w:sz w:val="20"/>
          <w:lang w:val="pt-BR"/>
        </w:rPr>
        <w:t xml:space="preserve"> para a u</w:t>
      </w:r>
      <w:r w:rsidR="00756C3C">
        <w:rPr>
          <w:b/>
          <w:sz w:val="20"/>
          <w:lang w:val="pt-BR"/>
        </w:rPr>
        <w:t>tilizaçãoda estratégia</w:t>
      </w:r>
      <w:r w:rsidR="000D54CB">
        <w:rPr>
          <w:b/>
          <w:sz w:val="20"/>
          <w:lang w:val="pt-BR"/>
        </w:rPr>
        <w:t xml:space="preserve"> foi apropriada</w:t>
      </w:r>
      <w:r w:rsidR="00756C3C" w:rsidRPr="00756C3C">
        <w:rPr>
          <w:b/>
          <w:sz w:val="20"/>
          <w:lang w:val="pt-BR"/>
        </w:rPr>
        <w:t>? Justifique.</w:t>
      </w:r>
    </w:p>
    <w:p w:rsidR="00756C3C" w:rsidRPr="00A70697" w:rsidRDefault="00023E22" w:rsidP="00023E22">
      <w:pPr>
        <w:spacing w:line="288" w:lineRule="auto"/>
        <w:ind w:firstLine="720"/>
        <w:jc w:val="both"/>
        <w:rPr>
          <w:b/>
          <w:sz w:val="24"/>
          <w:szCs w:val="24"/>
          <w:lang w:val="pt-BR"/>
        </w:rPr>
      </w:pPr>
      <w:r>
        <w:rPr>
          <w:b/>
          <w:sz w:val="20"/>
          <w:lang w:val="pt-BR"/>
        </w:rPr>
        <w:t xml:space="preserve">Sim.  Os participantes escolhidos têm experiências bem diversificadas dentro do universo de TI.  Isso gerou discussões bem produtivas e abrangeu uma gama de pontos de vista amplo, permitindo elaborar e </w:t>
      </w:r>
      <w:r w:rsidR="00C4104C">
        <w:rPr>
          <w:b/>
          <w:sz w:val="20"/>
          <w:lang w:val="pt-BR"/>
        </w:rPr>
        <w:t>produzir</w:t>
      </w:r>
      <w:r>
        <w:rPr>
          <w:b/>
          <w:sz w:val="20"/>
          <w:lang w:val="pt-BR"/>
        </w:rPr>
        <w:t xml:space="preserve"> requisitos mais adequados às necessidades do projeto. </w:t>
      </w:r>
    </w:p>
    <w:p w:rsidR="00756C3C" w:rsidRPr="00756C3C" w:rsidRDefault="00756C3C" w:rsidP="00756C3C">
      <w:pPr>
        <w:spacing w:line="331" w:lineRule="auto"/>
        <w:rPr>
          <w:b/>
          <w:sz w:val="20"/>
          <w:lang w:val="pt-BR"/>
        </w:rPr>
      </w:pPr>
    </w:p>
    <w:p w:rsidR="00756C3C" w:rsidRDefault="00C131E8" w:rsidP="00756C3C">
      <w:pPr>
        <w:spacing w:line="331" w:lineRule="auto"/>
        <w:rPr>
          <w:b/>
          <w:sz w:val="20"/>
          <w:lang w:val="pt-BR"/>
        </w:rPr>
      </w:pPr>
      <w:r>
        <w:rPr>
          <w:b/>
          <w:sz w:val="20"/>
          <w:lang w:val="pt-BR"/>
        </w:rPr>
        <w:t>3)</w:t>
      </w:r>
      <w:r w:rsidR="00756C3C">
        <w:rPr>
          <w:b/>
          <w:sz w:val="20"/>
          <w:lang w:val="pt-BR"/>
        </w:rPr>
        <w:t xml:space="preserve"> A escolha doprojeto para autilização da estratégia</w:t>
      </w:r>
      <w:r w:rsidR="000D54CB">
        <w:rPr>
          <w:b/>
          <w:sz w:val="20"/>
          <w:lang w:val="pt-BR"/>
        </w:rPr>
        <w:t>foi a apropriada</w:t>
      </w:r>
      <w:r w:rsidR="00756C3C" w:rsidRPr="00756C3C">
        <w:rPr>
          <w:b/>
          <w:sz w:val="20"/>
          <w:lang w:val="pt-BR"/>
        </w:rPr>
        <w:t>? Justifique.</w:t>
      </w:r>
    </w:p>
    <w:p w:rsidR="00756C3C" w:rsidRDefault="00A36DE8" w:rsidP="00C4104C">
      <w:pPr>
        <w:spacing w:line="288" w:lineRule="auto"/>
        <w:ind w:firstLine="720"/>
        <w:jc w:val="both"/>
        <w:rPr>
          <w:b/>
          <w:sz w:val="20"/>
          <w:lang w:val="pt-BR"/>
        </w:rPr>
      </w:pPr>
      <w:r>
        <w:rPr>
          <w:b/>
          <w:sz w:val="20"/>
          <w:lang w:val="pt-BR"/>
        </w:rPr>
        <w:t xml:space="preserve">Sim.  O projeto proposto foi bem descrito e adequado à estratégia proposta, permitindo que todos pudessem se envolver nos requisitos e </w:t>
      </w:r>
      <w:r w:rsidR="009E1D08">
        <w:rPr>
          <w:b/>
          <w:sz w:val="20"/>
          <w:lang w:val="pt-BR"/>
        </w:rPr>
        <w:t>propusessem</w:t>
      </w:r>
      <w:r>
        <w:rPr>
          <w:b/>
          <w:sz w:val="20"/>
          <w:lang w:val="pt-BR"/>
        </w:rPr>
        <w:t xml:space="preserve"> ideias e discussões consistentes. </w:t>
      </w:r>
    </w:p>
    <w:p w:rsidR="00A36DE8" w:rsidRPr="00756C3C" w:rsidRDefault="00A36DE8" w:rsidP="00A36DE8">
      <w:pPr>
        <w:spacing w:line="288" w:lineRule="auto"/>
        <w:jc w:val="both"/>
        <w:rPr>
          <w:b/>
          <w:sz w:val="20"/>
          <w:lang w:val="pt-BR"/>
        </w:rPr>
      </w:pPr>
    </w:p>
    <w:p w:rsidR="00756C3C" w:rsidRDefault="00C462F1" w:rsidP="00756C3C">
      <w:pPr>
        <w:spacing w:line="331" w:lineRule="auto"/>
        <w:rPr>
          <w:b/>
          <w:sz w:val="20"/>
          <w:lang w:val="pt-BR"/>
        </w:rPr>
      </w:pPr>
      <w:r>
        <w:rPr>
          <w:b/>
          <w:sz w:val="20"/>
          <w:lang w:val="pt-BR"/>
        </w:rPr>
        <w:t>4</w:t>
      </w:r>
      <w:r w:rsidR="00C131E8">
        <w:rPr>
          <w:b/>
          <w:sz w:val="20"/>
          <w:lang w:val="pt-BR"/>
        </w:rPr>
        <w:t>)</w:t>
      </w:r>
      <w:r w:rsidR="000D54CB">
        <w:rPr>
          <w:b/>
          <w:sz w:val="20"/>
          <w:lang w:val="pt-BR"/>
        </w:rPr>
        <w:t xml:space="preserve">Como o material de apoio (treinamento, tutorial, exemplos) foi útil para os participantes? </w:t>
      </w:r>
    </w:p>
    <w:p w:rsidR="00C4104C" w:rsidRDefault="00A36DE8" w:rsidP="00C4104C">
      <w:pPr>
        <w:spacing w:line="288" w:lineRule="auto"/>
        <w:ind w:firstLine="720"/>
        <w:jc w:val="both"/>
        <w:rPr>
          <w:b/>
          <w:sz w:val="20"/>
          <w:lang w:val="pt-BR"/>
        </w:rPr>
      </w:pPr>
      <w:r>
        <w:rPr>
          <w:b/>
          <w:sz w:val="20"/>
          <w:lang w:val="pt-BR"/>
        </w:rPr>
        <w:t xml:space="preserve">O material </w:t>
      </w:r>
      <w:r w:rsidR="00C4104C">
        <w:rPr>
          <w:b/>
          <w:sz w:val="20"/>
          <w:lang w:val="pt-BR"/>
        </w:rPr>
        <w:t>de apoio estava bem detalhado e de fácil consulta</w:t>
      </w:r>
      <w:r>
        <w:rPr>
          <w:b/>
          <w:sz w:val="20"/>
          <w:lang w:val="pt-BR"/>
        </w:rPr>
        <w:t>. Isso permitiu que qualquer dúvida fosse facilmente sanada.</w:t>
      </w:r>
    </w:p>
    <w:p w:rsidR="00756C3C" w:rsidRPr="00756C3C" w:rsidRDefault="00756C3C" w:rsidP="00756C3C">
      <w:pPr>
        <w:spacing w:line="331" w:lineRule="auto"/>
        <w:rPr>
          <w:b/>
          <w:sz w:val="20"/>
          <w:lang w:val="pt-BR"/>
        </w:rPr>
      </w:pPr>
    </w:p>
    <w:p w:rsidR="00756C3C" w:rsidRDefault="00C462F1" w:rsidP="00756C3C">
      <w:pPr>
        <w:spacing w:line="331" w:lineRule="auto"/>
        <w:rPr>
          <w:b/>
          <w:sz w:val="20"/>
          <w:lang w:val="pt-BR"/>
        </w:rPr>
      </w:pPr>
      <w:r>
        <w:rPr>
          <w:b/>
          <w:sz w:val="20"/>
          <w:lang w:val="pt-BR"/>
        </w:rPr>
        <w:t>5</w:t>
      </w:r>
      <w:r w:rsidR="00C131E8">
        <w:rPr>
          <w:b/>
          <w:sz w:val="20"/>
          <w:lang w:val="pt-BR"/>
        </w:rPr>
        <w:t xml:space="preserve">) </w:t>
      </w:r>
      <w:r w:rsidR="000D54CB">
        <w:rPr>
          <w:b/>
          <w:sz w:val="20"/>
          <w:lang w:val="pt-BR"/>
        </w:rPr>
        <w:t>De que maneira os participantes avaliaram o  tempo requerido para a utilização da estratégia?  Justifique.</w:t>
      </w:r>
    </w:p>
    <w:p w:rsidR="00756C3C" w:rsidRPr="00A70697" w:rsidRDefault="009E1D08" w:rsidP="00D70ED7">
      <w:pPr>
        <w:spacing w:line="288" w:lineRule="auto"/>
        <w:ind w:firstLine="720"/>
        <w:jc w:val="both"/>
        <w:rPr>
          <w:b/>
          <w:sz w:val="24"/>
          <w:szCs w:val="24"/>
          <w:lang w:val="pt-BR"/>
        </w:rPr>
      </w:pPr>
      <w:r>
        <w:rPr>
          <w:b/>
          <w:sz w:val="20"/>
          <w:lang w:val="pt-BR"/>
        </w:rPr>
        <w:t xml:space="preserve">No primeiro contato com a utilização da estratégia, foi possível perceber que o uso da ferramenta é bem intuitivo.  Conforme fui me envolvendo com o projeto e seus requisitos a dinâmica de posicionamentos e/ou críticas fluíram naturalmente.  As analises são bem objetivas e ajudam </w:t>
      </w:r>
      <w:r w:rsidR="00652209">
        <w:rPr>
          <w:b/>
          <w:sz w:val="20"/>
          <w:lang w:val="pt-BR"/>
        </w:rPr>
        <w:t xml:space="preserve">a </w:t>
      </w:r>
      <w:r>
        <w:rPr>
          <w:b/>
          <w:sz w:val="20"/>
          <w:lang w:val="pt-BR"/>
        </w:rPr>
        <w:t xml:space="preserve">projetar novas ideias sobre os </w:t>
      </w:r>
      <w:r>
        <w:rPr>
          <w:b/>
          <w:sz w:val="20"/>
          <w:lang w:val="pt-BR"/>
        </w:rPr>
        <w:lastRenderedPageBreak/>
        <w:t xml:space="preserve">impactos e novos pontos de vista que seriam importantes </w:t>
      </w:r>
      <w:r w:rsidR="00C4104C">
        <w:rPr>
          <w:b/>
          <w:sz w:val="20"/>
          <w:lang w:val="pt-BR"/>
        </w:rPr>
        <w:t>analisar</w:t>
      </w:r>
      <w:r>
        <w:rPr>
          <w:b/>
          <w:sz w:val="20"/>
          <w:lang w:val="pt-BR"/>
        </w:rPr>
        <w:t xml:space="preserve"> para atender ao requisito em analise. </w:t>
      </w:r>
      <w:r w:rsidR="00652209">
        <w:rPr>
          <w:b/>
          <w:sz w:val="20"/>
          <w:lang w:val="pt-BR"/>
        </w:rPr>
        <w:t>Em algumas situações</w:t>
      </w:r>
      <w:r w:rsidR="00C4104C">
        <w:rPr>
          <w:b/>
          <w:sz w:val="20"/>
          <w:lang w:val="pt-BR"/>
        </w:rPr>
        <w:t>,</w:t>
      </w:r>
      <w:r w:rsidR="00652209">
        <w:rPr>
          <w:b/>
          <w:sz w:val="20"/>
          <w:lang w:val="pt-BR"/>
        </w:rPr>
        <w:t xml:space="preserve">a analise de outro participante colocou pontos de vista novos que me fizeram rever a minha </w:t>
      </w:r>
      <w:r w:rsidR="00D70ED7">
        <w:rPr>
          <w:b/>
          <w:sz w:val="20"/>
          <w:lang w:val="pt-BR"/>
        </w:rPr>
        <w:t>própria</w:t>
      </w:r>
      <w:r w:rsidR="00652209">
        <w:rPr>
          <w:b/>
          <w:sz w:val="20"/>
          <w:lang w:val="pt-BR"/>
        </w:rPr>
        <w:t xml:space="preserve"> analise e mudar o meu posicionamento.  </w:t>
      </w:r>
    </w:p>
    <w:p w:rsidR="00756C3C" w:rsidRPr="00756C3C" w:rsidRDefault="00756C3C" w:rsidP="00756C3C">
      <w:pPr>
        <w:spacing w:line="331" w:lineRule="auto"/>
        <w:rPr>
          <w:b/>
          <w:sz w:val="20"/>
          <w:lang w:val="pt-BR"/>
        </w:rPr>
      </w:pPr>
    </w:p>
    <w:p w:rsidR="00756C3C" w:rsidRDefault="00C462F1" w:rsidP="00756C3C">
      <w:pPr>
        <w:spacing w:line="331" w:lineRule="auto"/>
        <w:rPr>
          <w:b/>
          <w:sz w:val="20"/>
          <w:lang w:val="pt-BR"/>
        </w:rPr>
      </w:pPr>
      <w:r>
        <w:rPr>
          <w:b/>
          <w:sz w:val="20"/>
          <w:lang w:val="pt-BR"/>
        </w:rPr>
        <w:t>6</w:t>
      </w:r>
      <w:r w:rsidR="00C131E8">
        <w:rPr>
          <w:b/>
          <w:sz w:val="20"/>
          <w:lang w:val="pt-BR"/>
        </w:rPr>
        <w:t xml:space="preserve">) </w:t>
      </w:r>
      <w:r w:rsidR="000D54CB">
        <w:rPr>
          <w:b/>
          <w:sz w:val="20"/>
          <w:lang w:val="pt-BR"/>
        </w:rPr>
        <w:t xml:space="preserve">Comente sobre o uso </w:t>
      </w:r>
      <w:r w:rsidR="00756C3C">
        <w:rPr>
          <w:b/>
          <w:sz w:val="20"/>
          <w:lang w:val="pt-BR"/>
        </w:rPr>
        <w:t>da estratégia proposta</w:t>
      </w:r>
      <w:r w:rsidR="000D54CB">
        <w:rPr>
          <w:b/>
          <w:sz w:val="20"/>
          <w:lang w:val="pt-BR"/>
        </w:rPr>
        <w:t>, tanto</w:t>
      </w:r>
      <w:r w:rsidR="00C131E8">
        <w:rPr>
          <w:b/>
          <w:sz w:val="20"/>
          <w:lang w:val="pt-BR"/>
        </w:rPr>
        <w:t xml:space="preserve"> positivamente quanto</w:t>
      </w:r>
      <w:r w:rsidR="00756C3C" w:rsidRPr="00756C3C">
        <w:rPr>
          <w:b/>
          <w:sz w:val="20"/>
          <w:lang w:val="pt-BR"/>
        </w:rPr>
        <w:t xml:space="preserve"> negativamente. Justifique.</w:t>
      </w:r>
    </w:p>
    <w:p w:rsidR="00756C3C" w:rsidRPr="00A70697" w:rsidRDefault="00D70ED7" w:rsidP="00D70ED7">
      <w:pPr>
        <w:spacing w:line="288" w:lineRule="auto"/>
        <w:ind w:firstLine="720"/>
        <w:jc w:val="both"/>
        <w:rPr>
          <w:b/>
          <w:sz w:val="24"/>
          <w:szCs w:val="24"/>
          <w:lang w:val="pt-BR"/>
        </w:rPr>
      </w:pPr>
      <w:r>
        <w:rPr>
          <w:b/>
          <w:sz w:val="20"/>
          <w:lang w:val="pt-BR"/>
        </w:rPr>
        <w:t xml:space="preserve">Achei particularmente interessante </w:t>
      </w:r>
      <w:r w:rsidR="00700E15">
        <w:rPr>
          <w:b/>
          <w:sz w:val="20"/>
          <w:lang w:val="pt-BR"/>
        </w:rPr>
        <w:t xml:space="preserve">e positivo </w:t>
      </w:r>
      <w:r>
        <w:rPr>
          <w:b/>
          <w:sz w:val="20"/>
          <w:lang w:val="pt-BR"/>
        </w:rPr>
        <w:t xml:space="preserve">a opção de poder analisar os posicionamentos dos demais participantes.  A partir de algumas discussões foi possível compor conjuntos de requisitos mais ricos e consistentes com as necessidades do projeto e da organização.  Em mais de uma situação mudei meu posicionamento após analisar o ponto de vista de outros participantes os quais permitiram olhar outros aspectos do requisito para o qual eu não havia me atentado. </w:t>
      </w:r>
      <w:r w:rsidR="00700E15">
        <w:rPr>
          <w:b/>
          <w:sz w:val="20"/>
          <w:lang w:val="pt-BR"/>
        </w:rPr>
        <w:t>Além do fato de todas as ideias propostas serem identificadas e organizadas de forma clara.  Como ponto negativo</w:t>
      </w:r>
      <w:r w:rsidR="00C4104C">
        <w:rPr>
          <w:b/>
          <w:sz w:val="20"/>
          <w:lang w:val="pt-BR"/>
        </w:rPr>
        <w:t>,</w:t>
      </w:r>
      <w:r w:rsidR="00700E15">
        <w:rPr>
          <w:b/>
          <w:sz w:val="20"/>
          <w:lang w:val="pt-BR"/>
        </w:rPr>
        <w:t xml:space="preserve"> posso apon</w:t>
      </w:r>
      <w:r w:rsidR="00C4104C">
        <w:rPr>
          <w:b/>
          <w:sz w:val="20"/>
          <w:lang w:val="pt-BR"/>
        </w:rPr>
        <w:t>t</w:t>
      </w:r>
      <w:r w:rsidR="00700E15">
        <w:rPr>
          <w:b/>
          <w:sz w:val="20"/>
          <w:lang w:val="pt-BR"/>
        </w:rPr>
        <w:t>ar</w:t>
      </w:r>
      <w:r w:rsidR="00C4104C">
        <w:rPr>
          <w:b/>
          <w:sz w:val="20"/>
          <w:lang w:val="pt-BR"/>
        </w:rPr>
        <w:t xml:space="preserve">:a </w:t>
      </w:r>
      <w:r w:rsidR="00700E15">
        <w:rPr>
          <w:b/>
          <w:sz w:val="20"/>
          <w:lang w:val="pt-BR"/>
        </w:rPr>
        <w:t>falta de um relatório para controle dos itens que já tiveram meu posicionamento</w:t>
      </w:r>
      <w:r w:rsidR="00C4104C">
        <w:rPr>
          <w:b/>
          <w:sz w:val="20"/>
          <w:lang w:val="pt-BR"/>
        </w:rPr>
        <w:t>,</w:t>
      </w:r>
      <w:r w:rsidR="00700E15">
        <w:rPr>
          <w:b/>
          <w:sz w:val="20"/>
          <w:lang w:val="pt-BR"/>
        </w:rPr>
        <w:t xml:space="preserve"> para que </w:t>
      </w:r>
      <w:r w:rsidR="00C4104C">
        <w:rPr>
          <w:b/>
          <w:sz w:val="20"/>
          <w:lang w:val="pt-BR"/>
        </w:rPr>
        <w:t xml:space="preserve">ficasse </w:t>
      </w:r>
      <w:r w:rsidR="00700E15">
        <w:rPr>
          <w:b/>
          <w:sz w:val="20"/>
          <w:lang w:val="pt-BR"/>
        </w:rPr>
        <w:t>mais fácil identificar os requisitos e posicionamentos que ainda precisa</w:t>
      </w:r>
      <w:r w:rsidR="00C4104C">
        <w:rPr>
          <w:b/>
          <w:sz w:val="20"/>
          <w:lang w:val="pt-BR"/>
        </w:rPr>
        <w:t>va</w:t>
      </w:r>
      <w:r w:rsidR="00700E15">
        <w:rPr>
          <w:b/>
          <w:sz w:val="20"/>
          <w:lang w:val="pt-BR"/>
        </w:rPr>
        <w:t xml:space="preserve">m ser realizados.  Esse ponto foi </w:t>
      </w:r>
      <w:r w:rsidR="00C4104C">
        <w:rPr>
          <w:b/>
          <w:sz w:val="20"/>
          <w:lang w:val="pt-BR"/>
        </w:rPr>
        <w:t>incluído</w:t>
      </w:r>
      <w:r w:rsidR="00700E15">
        <w:rPr>
          <w:b/>
          <w:sz w:val="20"/>
          <w:lang w:val="pt-BR"/>
        </w:rPr>
        <w:t xml:space="preserve"> no mural como proposta de melhoria que foi atendid</w:t>
      </w:r>
      <w:r w:rsidR="00C4104C">
        <w:rPr>
          <w:b/>
          <w:sz w:val="20"/>
          <w:lang w:val="pt-BR"/>
        </w:rPr>
        <w:t>a</w:t>
      </w:r>
      <w:r w:rsidR="00700E15">
        <w:rPr>
          <w:b/>
          <w:sz w:val="20"/>
          <w:lang w:val="pt-BR"/>
        </w:rPr>
        <w:t xml:space="preserve"> ao longo do </w:t>
      </w:r>
      <w:r w:rsidR="00385AE5">
        <w:rPr>
          <w:b/>
          <w:sz w:val="20"/>
          <w:lang w:val="pt-BR"/>
        </w:rPr>
        <w:t>uso da estratégia.</w:t>
      </w:r>
    </w:p>
    <w:p w:rsidR="009D3143" w:rsidRDefault="009D3143" w:rsidP="009D3143">
      <w:pPr>
        <w:spacing w:line="331" w:lineRule="auto"/>
        <w:rPr>
          <w:b/>
          <w:sz w:val="20"/>
          <w:lang w:val="pt-BR"/>
        </w:rPr>
      </w:pPr>
    </w:p>
    <w:p w:rsidR="009D3143" w:rsidRDefault="009D3143" w:rsidP="009D3143">
      <w:pPr>
        <w:spacing w:line="331" w:lineRule="auto"/>
        <w:rPr>
          <w:b/>
          <w:sz w:val="20"/>
          <w:u w:val="single"/>
          <w:lang w:val="pt-BR"/>
        </w:rPr>
      </w:pPr>
      <w:r w:rsidRPr="00AE620D">
        <w:rPr>
          <w:b/>
          <w:sz w:val="20"/>
          <w:u w:val="single"/>
          <w:lang w:val="pt-BR"/>
        </w:rPr>
        <w:t>Sobre a estratégia proposta:</w:t>
      </w:r>
    </w:p>
    <w:p w:rsidR="00C462F1" w:rsidRPr="00AE620D" w:rsidRDefault="00C462F1" w:rsidP="009D3143">
      <w:pPr>
        <w:spacing w:line="331" w:lineRule="auto"/>
        <w:rPr>
          <w:b/>
          <w:sz w:val="20"/>
          <w:u w:val="single"/>
          <w:lang w:val="pt-BR"/>
        </w:rPr>
      </w:pPr>
    </w:p>
    <w:p w:rsidR="00756C3C" w:rsidRDefault="009D5708" w:rsidP="00756C3C">
      <w:pPr>
        <w:spacing w:line="331" w:lineRule="auto"/>
        <w:rPr>
          <w:b/>
          <w:sz w:val="20"/>
          <w:lang w:val="pt-BR"/>
        </w:rPr>
      </w:pPr>
      <w:r>
        <w:rPr>
          <w:b/>
          <w:sz w:val="20"/>
          <w:lang w:val="pt-BR"/>
        </w:rPr>
        <w:t>1</w:t>
      </w:r>
      <w:r w:rsidR="00756C3C">
        <w:rPr>
          <w:b/>
          <w:sz w:val="20"/>
          <w:lang w:val="pt-BR"/>
        </w:rPr>
        <w:t xml:space="preserve">) </w:t>
      </w:r>
      <w:r w:rsidR="00756C3C" w:rsidRPr="00756C3C">
        <w:rPr>
          <w:b/>
          <w:sz w:val="20"/>
          <w:lang w:val="pt-BR"/>
        </w:rPr>
        <w:t xml:space="preserve">Comparando </w:t>
      </w:r>
      <w:r w:rsidR="00756C3C">
        <w:rPr>
          <w:b/>
          <w:sz w:val="20"/>
          <w:lang w:val="pt-BR"/>
        </w:rPr>
        <w:t xml:space="preserve">com suas experiências anteriores </w:t>
      </w:r>
      <w:r w:rsidR="00AE620D">
        <w:rPr>
          <w:b/>
          <w:sz w:val="20"/>
          <w:lang w:val="pt-BR"/>
        </w:rPr>
        <w:t>em</w:t>
      </w:r>
      <w:r w:rsidR="00756C3C">
        <w:rPr>
          <w:b/>
          <w:sz w:val="20"/>
          <w:lang w:val="pt-BR"/>
        </w:rPr>
        <w:t xml:space="preserve"> construção de R</w:t>
      </w:r>
      <w:r w:rsidR="00AE620D">
        <w:rPr>
          <w:b/>
          <w:sz w:val="20"/>
          <w:lang w:val="pt-BR"/>
        </w:rPr>
        <w:t>NFs</w:t>
      </w:r>
      <w:r w:rsidR="00756C3C">
        <w:rPr>
          <w:b/>
          <w:sz w:val="20"/>
          <w:lang w:val="pt-BR"/>
        </w:rPr>
        <w:t xml:space="preserve">, </w:t>
      </w:r>
      <w:r w:rsidR="00756C3C" w:rsidRPr="00756C3C">
        <w:rPr>
          <w:b/>
          <w:sz w:val="20"/>
          <w:lang w:val="pt-BR"/>
        </w:rPr>
        <w:t xml:space="preserve">relate os pontos </w:t>
      </w:r>
      <w:r w:rsidR="008270DA">
        <w:rPr>
          <w:b/>
          <w:sz w:val="20"/>
          <w:lang w:val="pt-BR"/>
        </w:rPr>
        <w:t xml:space="preserve">fortes </w:t>
      </w:r>
      <w:r w:rsidR="00756C3C" w:rsidRPr="00756C3C">
        <w:rPr>
          <w:b/>
          <w:sz w:val="20"/>
          <w:lang w:val="pt-BR"/>
        </w:rPr>
        <w:t xml:space="preserve"> e</w:t>
      </w:r>
      <w:r w:rsidR="008270DA">
        <w:rPr>
          <w:b/>
          <w:sz w:val="20"/>
          <w:lang w:val="pt-BR"/>
        </w:rPr>
        <w:t>fracos</w:t>
      </w:r>
      <w:r w:rsidR="000320F0">
        <w:rPr>
          <w:b/>
          <w:sz w:val="20"/>
          <w:lang w:val="pt-BR"/>
        </w:rPr>
        <w:t>da estratégia.</w:t>
      </w:r>
    </w:p>
    <w:p w:rsidR="000320F0" w:rsidRPr="00A70697" w:rsidRDefault="00B15A2E" w:rsidP="00B15A2E">
      <w:pPr>
        <w:spacing w:line="288" w:lineRule="auto"/>
        <w:ind w:firstLine="720"/>
        <w:jc w:val="both"/>
        <w:rPr>
          <w:b/>
          <w:sz w:val="24"/>
          <w:szCs w:val="24"/>
          <w:lang w:val="pt-BR"/>
        </w:rPr>
      </w:pPr>
      <w:r>
        <w:rPr>
          <w:b/>
          <w:sz w:val="20"/>
          <w:lang w:val="pt-BR"/>
        </w:rPr>
        <w:t xml:space="preserve">Vejo com principal ponto forte a possibilidade de se criar os requisitos em uma estrutura organizada e de fácil manuseio e pesquisa.  Em mais de 15 anos de experiência no mundo de TI,vi que as discussões sobre requisitos necessários ao projeto e as discussões que eles demandavam eram sempre feitas por email.  E mesmo que realizadas em reuniões, com atas elaboradas as informações ficavam muito soltas e em muitos casos detalhes importantes ficavam perdidos dentro das discussões e trocas de informações via email.  De qualquer forma, por mais organizado que fosse feito, era difícil se obter uma visão das correlações dos requisitos, suas classificações, como foi o desenrolar da discussão que gerou o requisito e como foi estabelecido o consenso para fechamento de um requisito mais complexo, por exemplo.    </w:t>
      </w:r>
    </w:p>
    <w:p w:rsidR="008270DA" w:rsidRDefault="008270DA" w:rsidP="008270DA">
      <w:pPr>
        <w:spacing w:line="288" w:lineRule="auto"/>
        <w:jc w:val="both"/>
        <w:rPr>
          <w:b/>
          <w:sz w:val="20"/>
          <w:lang w:val="pt-BR"/>
        </w:rPr>
      </w:pPr>
    </w:p>
    <w:p w:rsidR="008270DA" w:rsidRDefault="009D5708" w:rsidP="008270DA">
      <w:pPr>
        <w:spacing w:line="288" w:lineRule="auto"/>
        <w:jc w:val="both"/>
        <w:rPr>
          <w:b/>
          <w:sz w:val="20"/>
          <w:lang w:val="pt-BR"/>
        </w:rPr>
      </w:pPr>
      <w:bookmarkStart w:id="1" w:name="_Hlk42684460"/>
      <w:r w:rsidRPr="00AE620D">
        <w:rPr>
          <w:b/>
          <w:sz w:val="20"/>
          <w:lang w:val="pt-BR"/>
        </w:rPr>
        <w:t>2</w:t>
      </w:r>
      <w:r w:rsidR="008270DA" w:rsidRPr="00AE620D">
        <w:rPr>
          <w:b/>
          <w:sz w:val="20"/>
          <w:lang w:val="pt-BR"/>
        </w:rPr>
        <w:t xml:space="preserve">) </w:t>
      </w:r>
      <w:r w:rsidR="00B32372" w:rsidRPr="00AE620D">
        <w:rPr>
          <w:b/>
          <w:sz w:val="20"/>
          <w:lang w:val="pt-BR"/>
        </w:rPr>
        <w:t xml:space="preserve">Quais </w:t>
      </w:r>
      <w:r w:rsidR="003663FB">
        <w:rPr>
          <w:b/>
          <w:sz w:val="20"/>
          <w:lang w:val="pt-BR"/>
        </w:rPr>
        <w:t xml:space="preserve">aspectos </w:t>
      </w:r>
      <w:r w:rsidR="00B32372" w:rsidRPr="00AE620D">
        <w:rPr>
          <w:b/>
          <w:sz w:val="20"/>
          <w:lang w:val="pt-BR"/>
        </w:rPr>
        <w:t xml:space="preserve">de </w:t>
      </w:r>
      <w:r w:rsidR="00B90DC8">
        <w:rPr>
          <w:b/>
          <w:sz w:val="20"/>
          <w:lang w:val="pt-BR"/>
        </w:rPr>
        <w:t>n</w:t>
      </w:r>
      <w:r w:rsidR="00B32372" w:rsidRPr="00AE620D">
        <w:rPr>
          <w:b/>
          <w:sz w:val="20"/>
          <w:lang w:val="pt-BR"/>
        </w:rPr>
        <w:t xml:space="preserve">egociaçãovocê percebeu durante </w:t>
      </w:r>
      <w:r w:rsidR="009D3773">
        <w:rPr>
          <w:b/>
          <w:sz w:val="20"/>
          <w:lang w:val="pt-BR"/>
        </w:rPr>
        <w:t xml:space="preserve">o uso da estratégia? </w:t>
      </w:r>
      <w:r w:rsidR="008270DA" w:rsidRPr="00AE620D">
        <w:rPr>
          <w:b/>
          <w:sz w:val="20"/>
          <w:lang w:val="pt-BR"/>
        </w:rPr>
        <w:t>Por quê?</w:t>
      </w:r>
    </w:p>
    <w:p w:rsidR="008270DA" w:rsidRPr="00A70697" w:rsidRDefault="003A6AF9" w:rsidP="008270DA">
      <w:pPr>
        <w:spacing w:line="288" w:lineRule="auto"/>
        <w:jc w:val="both"/>
        <w:rPr>
          <w:b/>
          <w:sz w:val="24"/>
          <w:szCs w:val="24"/>
          <w:lang w:val="pt-BR"/>
        </w:rPr>
      </w:pPr>
      <w:r>
        <w:rPr>
          <w:b/>
          <w:sz w:val="20"/>
          <w:lang w:val="pt-BR"/>
        </w:rPr>
        <w:t xml:space="preserve">Durante os posicionamentos sobre um dado requisito foi possível comentar os posicionamentos dos outros participantes.  E em algumas situações o comentário suscitou mudanças de posicionamentos ou esclareceu o entendimento de pontos de vista que o participante não tinha atentado.  E vice –versa.  Esta situação foi particularmente mais enriquecedora nos pontos onde os posicionamentos estavam em extemos opostos, por exemplo.  E a discussão permitiu uma analise mais aprofundada sobre o tópico tanto para confirmar um posicionamento ou reconhecer e mudar de posição sobre um aspecto do requisito. </w:t>
      </w:r>
    </w:p>
    <w:bookmarkEnd w:id="1"/>
    <w:p w:rsidR="007C0F2C" w:rsidRDefault="007C0F2C" w:rsidP="000D54CB">
      <w:pPr>
        <w:spacing w:line="288" w:lineRule="auto"/>
        <w:jc w:val="both"/>
        <w:rPr>
          <w:b/>
          <w:sz w:val="20"/>
          <w:lang w:val="pt-BR"/>
        </w:rPr>
      </w:pPr>
    </w:p>
    <w:p w:rsidR="000D54CB" w:rsidRPr="000D54CB" w:rsidRDefault="00C131E8" w:rsidP="000D54CB">
      <w:pPr>
        <w:spacing w:line="288" w:lineRule="auto"/>
        <w:jc w:val="both"/>
        <w:rPr>
          <w:b/>
          <w:sz w:val="20"/>
          <w:lang w:val="pt-BR"/>
        </w:rPr>
      </w:pPr>
      <w:r>
        <w:rPr>
          <w:b/>
          <w:sz w:val="20"/>
          <w:lang w:val="pt-BR"/>
        </w:rPr>
        <w:t>3</w:t>
      </w:r>
      <w:r w:rsidR="000D54CB" w:rsidRPr="000D54CB">
        <w:rPr>
          <w:b/>
          <w:sz w:val="20"/>
          <w:lang w:val="pt-BR"/>
        </w:rPr>
        <w:t xml:space="preserve">) Quais aspectos de colaboração você percebeu durante </w:t>
      </w:r>
      <w:r w:rsidR="009D3773">
        <w:rPr>
          <w:b/>
          <w:sz w:val="20"/>
          <w:lang w:val="pt-BR"/>
        </w:rPr>
        <w:t>o uso da estratégia?</w:t>
      </w:r>
      <w:r w:rsidR="000D54CB" w:rsidRPr="000D54CB">
        <w:rPr>
          <w:b/>
          <w:sz w:val="20"/>
          <w:lang w:val="pt-BR"/>
        </w:rPr>
        <w:t xml:space="preserve"> Por quê? </w:t>
      </w:r>
    </w:p>
    <w:p w:rsidR="008270DA" w:rsidRPr="008270DA" w:rsidRDefault="00512C70" w:rsidP="008A7252">
      <w:pPr>
        <w:spacing w:line="288" w:lineRule="auto"/>
        <w:ind w:firstLine="720"/>
        <w:jc w:val="both"/>
        <w:rPr>
          <w:b/>
          <w:sz w:val="20"/>
          <w:lang w:val="pt-BR"/>
        </w:rPr>
      </w:pPr>
      <w:r>
        <w:rPr>
          <w:b/>
          <w:sz w:val="20"/>
          <w:lang w:val="pt-BR"/>
        </w:rPr>
        <w:t xml:space="preserve">Alguns requisitos nos quais não tinha muito a acrescentar foi </w:t>
      </w:r>
      <w:r w:rsidR="008A7252">
        <w:rPr>
          <w:b/>
          <w:sz w:val="20"/>
          <w:lang w:val="pt-BR"/>
        </w:rPr>
        <w:t>possível</w:t>
      </w:r>
      <w:r>
        <w:rPr>
          <w:b/>
          <w:sz w:val="20"/>
          <w:lang w:val="pt-BR"/>
        </w:rPr>
        <w:t xml:space="preserve"> ter uma </w:t>
      </w:r>
      <w:r w:rsidR="008A7252">
        <w:rPr>
          <w:b/>
          <w:sz w:val="20"/>
          <w:lang w:val="pt-BR"/>
        </w:rPr>
        <w:t xml:space="preserve">oportunidade de </w:t>
      </w:r>
      <w:r>
        <w:rPr>
          <w:b/>
          <w:sz w:val="20"/>
          <w:lang w:val="pt-BR"/>
        </w:rPr>
        <w:t>aprendizado sobre o requisito e sobre processos que ele atendia</w:t>
      </w:r>
      <w:r w:rsidR="008A7252">
        <w:rPr>
          <w:b/>
          <w:sz w:val="20"/>
          <w:lang w:val="pt-BR"/>
        </w:rPr>
        <w:t>, mediante</w:t>
      </w:r>
      <w:r>
        <w:rPr>
          <w:b/>
          <w:sz w:val="20"/>
          <w:lang w:val="pt-BR"/>
        </w:rPr>
        <w:t xml:space="preserve"> a leitura e visualização dos tópicos que os demais participantes abordaram. Entendo que</w:t>
      </w:r>
      <w:r w:rsidR="008A7252">
        <w:rPr>
          <w:b/>
          <w:sz w:val="20"/>
          <w:lang w:val="pt-BR"/>
        </w:rPr>
        <w:t>,</w:t>
      </w:r>
      <w:r>
        <w:rPr>
          <w:b/>
          <w:sz w:val="20"/>
          <w:lang w:val="pt-BR"/>
        </w:rPr>
        <w:t xml:space="preserve"> não somente para registrar requisitos importantes para o projeto</w:t>
      </w:r>
      <w:r w:rsidR="008A7252">
        <w:rPr>
          <w:b/>
          <w:sz w:val="20"/>
          <w:lang w:val="pt-BR"/>
        </w:rPr>
        <w:t>,</w:t>
      </w:r>
      <w:r>
        <w:rPr>
          <w:b/>
          <w:sz w:val="20"/>
          <w:lang w:val="pt-BR"/>
        </w:rPr>
        <w:t xml:space="preserve"> também há </w:t>
      </w:r>
      <w:r w:rsidR="008A7252">
        <w:rPr>
          <w:b/>
          <w:sz w:val="20"/>
          <w:lang w:val="pt-BR"/>
        </w:rPr>
        <w:t>espaço para que haja dis</w:t>
      </w:r>
      <w:r>
        <w:rPr>
          <w:b/>
          <w:sz w:val="20"/>
          <w:lang w:val="pt-BR"/>
        </w:rPr>
        <w:t xml:space="preserve">seminação de conhecimento através do uso dessa </w:t>
      </w:r>
      <w:r w:rsidR="008A7252">
        <w:rPr>
          <w:b/>
          <w:sz w:val="20"/>
          <w:lang w:val="pt-BR"/>
        </w:rPr>
        <w:t>estratégia</w:t>
      </w:r>
      <w:r>
        <w:rPr>
          <w:b/>
          <w:sz w:val="20"/>
          <w:lang w:val="pt-BR"/>
        </w:rPr>
        <w:t xml:space="preserve">.  O </w:t>
      </w:r>
      <w:r w:rsidR="008A7252">
        <w:rPr>
          <w:b/>
          <w:sz w:val="20"/>
          <w:lang w:val="pt-BR"/>
        </w:rPr>
        <w:t>histórico</w:t>
      </w:r>
      <w:r>
        <w:rPr>
          <w:b/>
          <w:sz w:val="20"/>
          <w:lang w:val="pt-BR"/>
        </w:rPr>
        <w:t xml:space="preserve"> de projetos e seus requisitos </w:t>
      </w:r>
      <w:r w:rsidR="008A7252">
        <w:rPr>
          <w:b/>
          <w:sz w:val="20"/>
          <w:lang w:val="pt-BR"/>
        </w:rPr>
        <w:t xml:space="preserve">poderão apresentar informações valiosas para uma tomada de decisão em projetos futuros, bem como para o bom entendimento do funcionamento de um projeto e como seus requisitos se inter-relacionam. </w:t>
      </w:r>
    </w:p>
    <w:p w:rsidR="007C0F2C" w:rsidRDefault="007C0F2C" w:rsidP="008270DA">
      <w:pPr>
        <w:spacing w:line="288" w:lineRule="auto"/>
        <w:jc w:val="both"/>
        <w:rPr>
          <w:b/>
          <w:sz w:val="20"/>
          <w:lang w:val="pt-BR"/>
        </w:rPr>
      </w:pPr>
    </w:p>
    <w:p w:rsidR="008270DA" w:rsidRDefault="00C131E8" w:rsidP="008270DA">
      <w:pPr>
        <w:spacing w:line="288" w:lineRule="auto"/>
        <w:jc w:val="both"/>
        <w:rPr>
          <w:b/>
          <w:sz w:val="20"/>
          <w:lang w:val="pt-BR"/>
        </w:rPr>
      </w:pPr>
      <w:r>
        <w:rPr>
          <w:b/>
          <w:sz w:val="20"/>
          <w:lang w:val="pt-BR"/>
        </w:rPr>
        <w:t>4</w:t>
      </w:r>
      <w:r w:rsidR="008270DA">
        <w:rPr>
          <w:b/>
          <w:sz w:val="20"/>
          <w:lang w:val="pt-BR"/>
        </w:rPr>
        <w:t>)</w:t>
      </w:r>
      <w:r w:rsidR="008270DA" w:rsidRPr="008270DA">
        <w:rPr>
          <w:b/>
          <w:sz w:val="20"/>
          <w:lang w:val="pt-BR"/>
        </w:rPr>
        <w:t xml:space="preserve"> De</w:t>
      </w:r>
      <w:r w:rsidR="009D3773">
        <w:rPr>
          <w:b/>
          <w:sz w:val="20"/>
          <w:lang w:val="pt-BR"/>
        </w:rPr>
        <w:t xml:space="preserve">que </w:t>
      </w:r>
      <w:r w:rsidR="002048D6">
        <w:rPr>
          <w:b/>
          <w:sz w:val="20"/>
          <w:lang w:val="pt-BR"/>
        </w:rPr>
        <w:t xml:space="preserve">maneira </w:t>
      </w:r>
      <w:r w:rsidR="009D3773">
        <w:rPr>
          <w:b/>
          <w:sz w:val="20"/>
          <w:lang w:val="pt-BR"/>
        </w:rPr>
        <w:t xml:space="preserve"> o uso </w:t>
      </w:r>
      <w:r w:rsidR="002048D6">
        <w:rPr>
          <w:b/>
          <w:sz w:val="20"/>
          <w:lang w:val="pt-BR"/>
        </w:rPr>
        <w:t>da estratégia influenciou no resultado da lista de RNFs construída</w:t>
      </w:r>
      <w:r w:rsidR="008270DA" w:rsidRPr="008270DA">
        <w:rPr>
          <w:b/>
          <w:sz w:val="20"/>
          <w:lang w:val="pt-BR"/>
        </w:rPr>
        <w:t>? Por quê?</w:t>
      </w:r>
    </w:p>
    <w:p w:rsidR="008270DA" w:rsidRPr="00A70697" w:rsidRDefault="00C4104C" w:rsidP="008270DA">
      <w:pPr>
        <w:spacing w:line="288" w:lineRule="auto"/>
        <w:jc w:val="both"/>
        <w:rPr>
          <w:b/>
          <w:sz w:val="24"/>
          <w:szCs w:val="24"/>
          <w:lang w:val="pt-BR"/>
        </w:rPr>
      </w:pPr>
      <w:r>
        <w:rPr>
          <w:b/>
          <w:sz w:val="20"/>
          <w:lang w:val="pt-BR"/>
        </w:rPr>
        <w:t>O uso da estratégia influenciou de forma positiva a lista de RNFs e ajudou a</w:t>
      </w:r>
      <w:r w:rsidR="000175BA">
        <w:rPr>
          <w:b/>
          <w:sz w:val="20"/>
          <w:lang w:val="pt-BR"/>
        </w:rPr>
        <w:t xml:space="preserve"> incrementar a proposta deste.  Em algumas situações, entendo que a dinâmica das discussões ajudará a criar ou identificar outros RFNs que não tenham sido inicialmente previstos.  O envolvimento de indivíduos de diferentes frentes da organização é um diferencial importante para que o resultado seja mais rico. E também que proporcione uma visão mais completa e abrangente sobre o requisito criado para atender ao projeto. </w:t>
      </w:r>
    </w:p>
    <w:p w:rsidR="00C462F1" w:rsidRDefault="00C462F1" w:rsidP="00B32372">
      <w:pPr>
        <w:spacing w:line="288" w:lineRule="auto"/>
        <w:jc w:val="both"/>
        <w:rPr>
          <w:b/>
          <w:sz w:val="20"/>
          <w:lang w:val="pt-BR"/>
        </w:rPr>
      </w:pPr>
    </w:p>
    <w:p w:rsidR="00B32372" w:rsidRPr="00AE620D" w:rsidRDefault="00C131E8" w:rsidP="00B32372">
      <w:pPr>
        <w:spacing w:line="288" w:lineRule="auto"/>
        <w:jc w:val="both"/>
        <w:rPr>
          <w:b/>
          <w:sz w:val="20"/>
          <w:lang w:val="pt-BR"/>
        </w:rPr>
      </w:pPr>
      <w:r>
        <w:rPr>
          <w:b/>
          <w:sz w:val="20"/>
          <w:lang w:val="pt-BR"/>
        </w:rPr>
        <w:t>5</w:t>
      </w:r>
      <w:r w:rsidR="00B32372" w:rsidRPr="00AE620D">
        <w:rPr>
          <w:b/>
          <w:sz w:val="20"/>
          <w:lang w:val="pt-BR"/>
        </w:rPr>
        <w:t xml:space="preserve">) </w:t>
      </w:r>
      <w:r w:rsidR="009D3773">
        <w:rPr>
          <w:b/>
          <w:sz w:val="20"/>
          <w:lang w:val="pt-BR"/>
        </w:rPr>
        <w:t>Com</w:t>
      </w:r>
      <w:r w:rsidR="007C0F2C">
        <w:rPr>
          <w:b/>
          <w:sz w:val="20"/>
          <w:lang w:val="pt-BR"/>
        </w:rPr>
        <w:t>o</w:t>
      </w:r>
      <w:r w:rsidR="009D3773">
        <w:rPr>
          <w:b/>
          <w:sz w:val="20"/>
          <w:lang w:val="pt-BR"/>
        </w:rPr>
        <w:t xml:space="preserve"> entende que o</w:t>
      </w:r>
      <w:r w:rsidR="00B32372" w:rsidRPr="00AE620D">
        <w:rPr>
          <w:b/>
          <w:sz w:val="20"/>
          <w:lang w:val="pt-BR"/>
        </w:rPr>
        <w:t xml:space="preserve"> uso da estratégia</w:t>
      </w:r>
      <w:r w:rsidR="009D3773">
        <w:rPr>
          <w:b/>
          <w:sz w:val="20"/>
          <w:lang w:val="pt-BR"/>
        </w:rPr>
        <w:t xml:space="preserve"> afeta a </w:t>
      </w:r>
      <w:r w:rsidR="00AE620D" w:rsidRPr="00AE620D">
        <w:rPr>
          <w:b/>
          <w:sz w:val="20"/>
          <w:lang w:val="pt-BR"/>
        </w:rPr>
        <w:t>negligência aos</w:t>
      </w:r>
      <w:r w:rsidR="007C50AF">
        <w:rPr>
          <w:b/>
          <w:sz w:val="20"/>
          <w:lang w:val="pt-BR"/>
        </w:rPr>
        <w:t xml:space="preserve"> </w:t>
      </w:r>
      <w:r w:rsidR="00B32372" w:rsidRPr="00AE620D">
        <w:rPr>
          <w:b/>
          <w:sz w:val="20"/>
          <w:lang w:val="pt-BR"/>
        </w:rPr>
        <w:t>RNFs? Justifique.</w:t>
      </w:r>
    </w:p>
    <w:p w:rsidR="00B32372" w:rsidRDefault="000175BA" w:rsidP="00B32372">
      <w:pPr>
        <w:spacing w:line="288" w:lineRule="auto"/>
        <w:jc w:val="both"/>
        <w:rPr>
          <w:b/>
          <w:sz w:val="20"/>
          <w:highlight w:val="yellow"/>
          <w:lang w:val="pt-BR"/>
        </w:rPr>
      </w:pPr>
      <w:r>
        <w:rPr>
          <w:b/>
          <w:sz w:val="20"/>
          <w:lang w:val="pt-BR"/>
        </w:rPr>
        <w:t>Em minha experiência, vi que os RNFs são normalmente negligenciados pelos analistas de requisitos e usuários.  Em muitas situações, essa negligencia acaba acontecendo por desconhecimento dos processos da organizaçãoe do fluxo de troca de informações dos sistemas envolvidos no projeto.  Com o uso da estratégia e possibilidade de envolvimento de vários participantes</w:t>
      </w:r>
      <w:r w:rsidR="0080023A">
        <w:rPr>
          <w:b/>
          <w:sz w:val="20"/>
          <w:lang w:val="pt-BR"/>
        </w:rPr>
        <w:t xml:space="preserve"> na geração dos requisitos, certamente auxiliará na produção e identificação de RNFs</w:t>
      </w:r>
      <w:r w:rsidR="007C50AF">
        <w:rPr>
          <w:b/>
          <w:sz w:val="20"/>
          <w:lang w:val="pt-BR"/>
        </w:rPr>
        <w:t>.</w:t>
      </w:r>
    </w:p>
    <w:p w:rsidR="007C0F2C" w:rsidRPr="009D5708" w:rsidRDefault="007C0F2C" w:rsidP="00B32372">
      <w:pPr>
        <w:spacing w:line="288" w:lineRule="auto"/>
        <w:jc w:val="both"/>
        <w:rPr>
          <w:b/>
          <w:sz w:val="20"/>
          <w:highlight w:val="yellow"/>
          <w:lang w:val="pt-BR"/>
        </w:rPr>
      </w:pPr>
    </w:p>
    <w:p w:rsidR="00B32372" w:rsidRPr="00AE620D" w:rsidRDefault="00C131E8" w:rsidP="00B32372">
      <w:pPr>
        <w:spacing w:line="288" w:lineRule="auto"/>
        <w:jc w:val="both"/>
        <w:rPr>
          <w:b/>
          <w:sz w:val="20"/>
          <w:lang w:val="pt-BR"/>
        </w:rPr>
      </w:pPr>
      <w:r>
        <w:rPr>
          <w:b/>
          <w:sz w:val="20"/>
          <w:lang w:val="pt-BR"/>
        </w:rPr>
        <w:t>6</w:t>
      </w:r>
      <w:r w:rsidR="00B32372" w:rsidRPr="00AE620D">
        <w:rPr>
          <w:b/>
          <w:sz w:val="20"/>
          <w:lang w:val="pt-BR"/>
        </w:rPr>
        <w:t xml:space="preserve">) </w:t>
      </w:r>
      <w:r w:rsidR="00AE620D" w:rsidRPr="00AE620D">
        <w:rPr>
          <w:b/>
          <w:sz w:val="20"/>
          <w:lang w:val="pt-BR"/>
        </w:rPr>
        <w:t xml:space="preserve">Comparando com suas experiências anteriores em construção de RNFs, </w:t>
      </w:r>
      <w:r w:rsidR="009D3773">
        <w:rPr>
          <w:b/>
          <w:sz w:val="20"/>
          <w:lang w:val="pt-BR"/>
        </w:rPr>
        <w:t xml:space="preserve">comente como </w:t>
      </w:r>
      <w:r w:rsidR="00AE620D" w:rsidRPr="00AE620D">
        <w:rPr>
          <w:b/>
          <w:sz w:val="20"/>
          <w:lang w:val="pt-BR"/>
        </w:rPr>
        <w:t>o</w:t>
      </w:r>
      <w:r w:rsidR="00B32372" w:rsidRPr="00AE620D">
        <w:rPr>
          <w:b/>
          <w:sz w:val="20"/>
          <w:lang w:val="pt-BR"/>
        </w:rPr>
        <w:t xml:space="preserve"> uso da estratégia </w:t>
      </w:r>
      <w:r w:rsidR="00BE7D60">
        <w:rPr>
          <w:b/>
          <w:sz w:val="20"/>
          <w:lang w:val="pt-BR"/>
        </w:rPr>
        <w:t>impacta</w:t>
      </w:r>
      <w:r w:rsidR="00B32372" w:rsidRPr="00AE620D">
        <w:rPr>
          <w:b/>
          <w:sz w:val="20"/>
          <w:lang w:val="pt-BR"/>
        </w:rPr>
        <w:t xml:space="preserve">o entendimento das interdependências entre </w:t>
      </w:r>
      <w:r w:rsidR="00AE620D" w:rsidRPr="00AE620D">
        <w:rPr>
          <w:b/>
          <w:sz w:val="20"/>
          <w:lang w:val="pt-BR"/>
        </w:rPr>
        <w:t>requisitos</w:t>
      </w:r>
      <w:r w:rsidR="00B32372" w:rsidRPr="00AE620D">
        <w:rPr>
          <w:b/>
          <w:sz w:val="20"/>
          <w:lang w:val="pt-BR"/>
        </w:rPr>
        <w:t>? Justifique.</w:t>
      </w:r>
    </w:p>
    <w:p w:rsidR="00B32372" w:rsidRDefault="000F41BB" w:rsidP="00B32372">
      <w:pPr>
        <w:spacing w:line="288" w:lineRule="auto"/>
        <w:jc w:val="both"/>
        <w:rPr>
          <w:b/>
          <w:sz w:val="20"/>
          <w:lang w:val="pt-BR"/>
        </w:rPr>
      </w:pPr>
      <w:r>
        <w:rPr>
          <w:b/>
          <w:sz w:val="20"/>
          <w:lang w:val="pt-BR"/>
        </w:rPr>
        <w:t xml:space="preserve">Entendo que a visibilidade das inter-relações e interdependências dos requisitos ajuda bastante no seu entendimento mais amplo.   Em minhas experiências anteriores, percebi que ficava muito dificil ter uma visão ampla de todas as interdependências e seus possiveis impactos no projeto.  E com isso muitos RNFs deixavam de ser relacionados pela falta de visão dos demais requisitos com os quais ele se relacionava também. </w:t>
      </w:r>
      <w:r w:rsidR="002A1A20">
        <w:rPr>
          <w:b/>
          <w:sz w:val="20"/>
          <w:lang w:val="pt-BR"/>
        </w:rPr>
        <w:t>Outra experiência que vejo é quemuitos RNFs</w:t>
      </w:r>
      <w:r>
        <w:rPr>
          <w:b/>
          <w:sz w:val="20"/>
          <w:lang w:val="pt-BR"/>
        </w:rPr>
        <w:t xml:space="preserve"> eram</w:t>
      </w:r>
      <w:r w:rsidR="002A1A20">
        <w:rPr>
          <w:b/>
          <w:sz w:val="20"/>
          <w:lang w:val="pt-BR"/>
        </w:rPr>
        <w:t xml:space="preserve">identificados e relacionados quando o projeto já estava em etapas avançadas de construção ou de testes integrados, nos quais os detalhes das interdependências surgem e geram muito impacto quando não estão mapeadas e previstas no projeto inicialmente. Portanto, vejo que o uso da estratégia impacta diretamente na construção dos RNFs, pois permitirá a todos uma visão mais ampla e organizada, permitindo uma analise e construção mais completa dos requisitos necessários ao projeto. </w:t>
      </w:r>
    </w:p>
    <w:p w:rsidR="008270DA" w:rsidRDefault="00C131E8" w:rsidP="008270DA">
      <w:pPr>
        <w:spacing w:line="288" w:lineRule="auto"/>
        <w:jc w:val="both"/>
        <w:rPr>
          <w:b/>
          <w:sz w:val="20"/>
          <w:lang w:val="pt-BR"/>
        </w:rPr>
      </w:pPr>
      <w:r>
        <w:rPr>
          <w:b/>
          <w:sz w:val="20"/>
          <w:lang w:val="pt-BR"/>
        </w:rPr>
        <w:t>7</w:t>
      </w:r>
      <w:r w:rsidR="008270DA">
        <w:rPr>
          <w:b/>
          <w:sz w:val="20"/>
          <w:lang w:val="pt-BR"/>
        </w:rPr>
        <w:t>)</w:t>
      </w:r>
      <w:r w:rsidR="008270DA" w:rsidRPr="008270DA">
        <w:rPr>
          <w:b/>
          <w:sz w:val="20"/>
          <w:lang w:val="pt-BR"/>
        </w:rPr>
        <w:t xml:space="preserve"> Você recomendaria a implantação </w:t>
      </w:r>
      <w:r w:rsidR="002048D6">
        <w:rPr>
          <w:b/>
          <w:sz w:val="20"/>
          <w:lang w:val="pt-BR"/>
        </w:rPr>
        <w:t>da estratégia proposta</w:t>
      </w:r>
      <w:r w:rsidR="008270DA" w:rsidRPr="008270DA">
        <w:rPr>
          <w:b/>
          <w:sz w:val="20"/>
          <w:lang w:val="pt-BR"/>
        </w:rPr>
        <w:t xml:space="preserve"> na sua empresa? Por quê?</w:t>
      </w:r>
    </w:p>
    <w:p w:rsidR="008270DA" w:rsidRPr="008270DA" w:rsidRDefault="002A1A20" w:rsidP="008270DA">
      <w:pPr>
        <w:spacing w:line="288" w:lineRule="auto"/>
        <w:jc w:val="both"/>
        <w:rPr>
          <w:b/>
          <w:sz w:val="20"/>
          <w:lang w:val="pt-BR"/>
        </w:rPr>
      </w:pPr>
      <w:r>
        <w:rPr>
          <w:b/>
          <w:sz w:val="20"/>
          <w:lang w:val="pt-BR"/>
        </w:rPr>
        <w:lastRenderedPageBreak/>
        <w:t xml:space="preserve">Sim.  Porque avalio que a implantação da estratégia poderá contribuir positivamente para realização de analise de requisitos mais consistentes e consequentemente gerar projetos bem definidos e que agreguem conhecimento para os participantes e naturalmente para a organização. </w:t>
      </w:r>
    </w:p>
    <w:p w:rsidR="000320F0" w:rsidRDefault="00C131E8" w:rsidP="008270DA">
      <w:pPr>
        <w:spacing w:line="288" w:lineRule="auto"/>
        <w:jc w:val="both"/>
        <w:rPr>
          <w:b/>
          <w:sz w:val="20"/>
          <w:lang w:val="pt-BR"/>
        </w:rPr>
      </w:pPr>
      <w:r>
        <w:rPr>
          <w:b/>
          <w:sz w:val="20"/>
          <w:lang w:val="pt-BR"/>
        </w:rPr>
        <w:t>8</w:t>
      </w:r>
      <w:r w:rsidR="008270DA">
        <w:rPr>
          <w:b/>
          <w:sz w:val="20"/>
          <w:lang w:val="pt-BR"/>
        </w:rPr>
        <w:t>)</w:t>
      </w:r>
      <w:r w:rsidR="009D3773">
        <w:rPr>
          <w:b/>
          <w:sz w:val="20"/>
          <w:lang w:val="pt-BR"/>
        </w:rPr>
        <w:t xml:space="preserve">Como você entende o papel da </w:t>
      </w:r>
      <w:r w:rsidR="008270DA" w:rsidRPr="008270DA">
        <w:rPr>
          <w:b/>
          <w:sz w:val="20"/>
          <w:lang w:val="pt-BR"/>
        </w:rPr>
        <w:t xml:space="preserve">ferramenta </w:t>
      </w:r>
      <w:r w:rsidR="002048D6">
        <w:rPr>
          <w:b/>
          <w:sz w:val="20"/>
          <w:lang w:val="pt-BR"/>
        </w:rPr>
        <w:t>RNF Colab</w:t>
      </w:r>
      <w:r w:rsidR="008270DA" w:rsidRPr="008270DA">
        <w:rPr>
          <w:b/>
          <w:sz w:val="20"/>
          <w:lang w:val="pt-BR"/>
        </w:rPr>
        <w:t>? Dê exemplos.</w:t>
      </w:r>
    </w:p>
    <w:p w:rsidR="004842A4" w:rsidRDefault="000E72B9" w:rsidP="004842A4">
      <w:pPr>
        <w:spacing w:line="288" w:lineRule="auto"/>
        <w:ind w:firstLine="720"/>
        <w:jc w:val="both"/>
        <w:rPr>
          <w:b/>
          <w:sz w:val="20"/>
          <w:lang w:val="pt-BR"/>
        </w:rPr>
      </w:pPr>
      <w:r>
        <w:rPr>
          <w:b/>
          <w:sz w:val="20"/>
          <w:lang w:val="pt-BR"/>
        </w:rPr>
        <w:t>A ferramenta tem um papel importante, pois proporciona a oportunidade de trazer a elaboração dos RNFs de forma mais colaborativa para que todos os envolvidos no projeto possam visualiza-los no inicio do projeto.  Além de permitir que as informações discutidas sejam armazenadas e sirvam como histórico para projetos no futuro.</w:t>
      </w:r>
      <w:r w:rsidR="00575D1A">
        <w:rPr>
          <w:b/>
          <w:sz w:val="20"/>
          <w:lang w:val="pt-BR"/>
        </w:rPr>
        <w:t xml:space="preserve">  Por exemplo, identificar o RNFs que esteja relacionado a alguma troca de informações entre sistemas críticos e poder destrincha-los e para dá-los a devida importância às necessidades mais técnicas de cada lado, trará um ganho de tempo e de produtividade no desenvolvimento.  Proporcionando construir uma comunicação que poderá ser elaborada de forma consistente porque já será pensada desde o inicio do projeto com o apoio de todos os envolvidos. Consequentemente, os testes integradostenderão a ocorrer com menos surpresas ten</w:t>
      </w:r>
      <w:r w:rsidR="004842A4">
        <w:rPr>
          <w:b/>
          <w:sz w:val="20"/>
          <w:lang w:val="pt-BR"/>
        </w:rPr>
        <w:t>do resultados mais satisfatórios</w:t>
      </w:r>
      <w:r w:rsidR="00575D1A">
        <w:rPr>
          <w:b/>
          <w:sz w:val="20"/>
          <w:lang w:val="pt-BR"/>
        </w:rPr>
        <w:t>.</w:t>
      </w:r>
    </w:p>
    <w:p w:rsidR="00B32372" w:rsidRDefault="00B32372" w:rsidP="00760D45">
      <w:pPr>
        <w:spacing w:line="288" w:lineRule="auto"/>
        <w:jc w:val="both"/>
        <w:rPr>
          <w:b/>
          <w:sz w:val="20"/>
          <w:lang w:val="pt-BR"/>
        </w:rPr>
      </w:pPr>
    </w:p>
    <w:p w:rsidR="00760D45" w:rsidRDefault="00760D45" w:rsidP="00760D45">
      <w:pPr>
        <w:spacing w:line="288" w:lineRule="auto"/>
        <w:jc w:val="both"/>
        <w:rPr>
          <w:b/>
          <w:sz w:val="20"/>
          <w:lang w:val="pt-BR"/>
        </w:rPr>
      </w:pPr>
      <w:r>
        <w:rPr>
          <w:b/>
          <w:sz w:val="20"/>
          <w:lang w:val="pt-BR"/>
        </w:rPr>
        <w:t>Sugestões:</w:t>
      </w:r>
    </w:p>
    <w:p w:rsidR="00C462F1" w:rsidRDefault="00852C42" w:rsidP="00852C42">
      <w:pPr>
        <w:spacing w:line="288" w:lineRule="auto"/>
        <w:ind w:firstLine="720"/>
        <w:jc w:val="both"/>
        <w:rPr>
          <w:b/>
          <w:sz w:val="20"/>
          <w:lang w:val="pt-BR"/>
        </w:rPr>
      </w:pPr>
      <w:r>
        <w:rPr>
          <w:b/>
          <w:sz w:val="20"/>
          <w:lang w:val="pt-BR"/>
        </w:rPr>
        <w:t xml:space="preserve">As sugestões foram colocadas no mural do RNF Colab durante a experiência do uso do sistema.  Dentre as sugestões foram solicitados ajustes nos relatórios pra facilitar a visualização dos requisitos que cada participante já analisou. </w:t>
      </w:r>
    </w:p>
    <w:sectPr w:rsidR="00C462F1" w:rsidSect="00040CB8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16D72495" w15:done="0"/>
  <w15:commentEx w15:paraId="5712285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8B4BA1" w16cex:dateUtc="2020-06-10T15:08:00Z"/>
  <w16cex:commentExtensible w16cex:durableId="228B5908" w16cex:dateUtc="2020-06-10T16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6D72495" w16cid:durableId="228B4BA1"/>
  <w16cid:commentId w16cid:paraId="57122850" w16cid:durableId="228B5908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55F63" w:rsidRDefault="00A55F63" w:rsidP="00431504">
      <w:pPr>
        <w:spacing w:after="0" w:line="240" w:lineRule="auto"/>
      </w:pPr>
      <w:r>
        <w:separator/>
      </w:r>
    </w:p>
  </w:endnote>
  <w:endnote w:type="continuationSeparator" w:id="1">
    <w:p w:rsidR="00A55F63" w:rsidRDefault="00A55F63" w:rsidP="004315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Garamon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55F63" w:rsidRDefault="00A55F63" w:rsidP="00431504">
      <w:pPr>
        <w:spacing w:after="0" w:line="240" w:lineRule="auto"/>
      </w:pPr>
      <w:r>
        <w:separator/>
      </w:r>
    </w:p>
  </w:footnote>
  <w:footnote w:type="continuationSeparator" w:id="1">
    <w:p w:rsidR="00A55F63" w:rsidRDefault="00A55F63" w:rsidP="004315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31504" w:rsidRDefault="00BC0CF5" w:rsidP="00A538E8">
    <w:pPr>
      <w:pStyle w:val="Cabealho"/>
      <w:tabs>
        <w:tab w:val="clear" w:pos="9360"/>
        <w:tab w:val="right" w:pos="10206"/>
      </w:tabs>
      <w:ind w:right="-846"/>
      <w:jc w:val="right"/>
    </w:pPr>
    <w:r w:rsidRPr="000833C6">
      <w:rPr>
        <w:noProof/>
        <w:lang w:val="pt-BR" w:eastAsia="pt-BR"/>
      </w:rPr>
      <w:drawing>
        <wp:inline distT="0" distB="0" distL="0" distR="0">
          <wp:extent cx="2009775" cy="676275"/>
          <wp:effectExtent l="19050" t="0" r="952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9775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B2D40A0"/>
    <w:multiLevelType w:val="hybridMultilevel"/>
    <w:tmpl w:val="77C061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22A25917"/>
    <w:multiLevelType w:val="hybridMultilevel"/>
    <w:tmpl w:val="422E5A4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7AC25A4"/>
    <w:multiLevelType w:val="hybridMultilevel"/>
    <w:tmpl w:val="7A0A37D6"/>
    <w:lvl w:ilvl="0" w:tplc="DD767D1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>
    <w:nsid w:val="63EB0836"/>
    <w:multiLevelType w:val="hybridMultilevel"/>
    <w:tmpl w:val="8026AD6A"/>
    <w:lvl w:ilvl="0" w:tplc="0C08F9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7887DA1"/>
    <w:multiLevelType w:val="hybridMultilevel"/>
    <w:tmpl w:val="D4E879B4"/>
    <w:lvl w:ilvl="0" w:tplc="04090001">
      <w:start w:val="1"/>
      <w:numFmt w:val="decimal"/>
      <w:lvlText w:val="%1."/>
      <w:lvlJc w:val="left"/>
      <w:pPr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julio cesar leite">
    <w15:presenceInfo w15:providerId="None" w15:userId="julio cesar leite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jCxMDM2MTQ2MDcwNzJR0lEKTi0uzszPAykwrAUAZZtNoywAAAA="/>
  </w:docVars>
  <w:rsids>
    <w:rsidRoot w:val="006368EB"/>
    <w:rsid w:val="000175BA"/>
    <w:rsid w:val="00023E22"/>
    <w:rsid w:val="000320F0"/>
    <w:rsid w:val="00040CB8"/>
    <w:rsid w:val="0005043D"/>
    <w:rsid w:val="000552A4"/>
    <w:rsid w:val="000628B1"/>
    <w:rsid w:val="00086F43"/>
    <w:rsid w:val="00095F77"/>
    <w:rsid w:val="000C0142"/>
    <w:rsid w:val="000D2187"/>
    <w:rsid w:val="000D54CB"/>
    <w:rsid w:val="000E72B9"/>
    <w:rsid w:val="000F41BB"/>
    <w:rsid w:val="000F470C"/>
    <w:rsid w:val="001204D9"/>
    <w:rsid w:val="00127960"/>
    <w:rsid w:val="00162CB9"/>
    <w:rsid w:val="0018780F"/>
    <w:rsid w:val="001B2A73"/>
    <w:rsid w:val="001B75D6"/>
    <w:rsid w:val="001D38F5"/>
    <w:rsid w:val="001E08DE"/>
    <w:rsid w:val="001F315C"/>
    <w:rsid w:val="002048D6"/>
    <w:rsid w:val="00264519"/>
    <w:rsid w:val="0027032F"/>
    <w:rsid w:val="0028682E"/>
    <w:rsid w:val="002A1A20"/>
    <w:rsid w:val="002B4A8E"/>
    <w:rsid w:val="002E6E11"/>
    <w:rsid w:val="002F1222"/>
    <w:rsid w:val="00337ACE"/>
    <w:rsid w:val="003663FB"/>
    <w:rsid w:val="00380DDB"/>
    <w:rsid w:val="00385AE5"/>
    <w:rsid w:val="00393545"/>
    <w:rsid w:val="003A6AF9"/>
    <w:rsid w:val="003B4854"/>
    <w:rsid w:val="003B5862"/>
    <w:rsid w:val="003C78B0"/>
    <w:rsid w:val="003E0A1D"/>
    <w:rsid w:val="003F5191"/>
    <w:rsid w:val="00415AC5"/>
    <w:rsid w:val="00431504"/>
    <w:rsid w:val="004635E9"/>
    <w:rsid w:val="0046707C"/>
    <w:rsid w:val="00471716"/>
    <w:rsid w:val="00472303"/>
    <w:rsid w:val="004842A4"/>
    <w:rsid w:val="004910A6"/>
    <w:rsid w:val="004C0D98"/>
    <w:rsid w:val="004C416F"/>
    <w:rsid w:val="004C4938"/>
    <w:rsid w:val="004D33F5"/>
    <w:rsid w:val="00512C70"/>
    <w:rsid w:val="00520714"/>
    <w:rsid w:val="00542153"/>
    <w:rsid w:val="00551FA0"/>
    <w:rsid w:val="00556CCD"/>
    <w:rsid w:val="00562D30"/>
    <w:rsid w:val="00575D1A"/>
    <w:rsid w:val="005C49BF"/>
    <w:rsid w:val="005D76DC"/>
    <w:rsid w:val="005F0ECF"/>
    <w:rsid w:val="00617D81"/>
    <w:rsid w:val="00620691"/>
    <w:rsid w:val="00632983"/>
    <w:rsid w:val="006368EB"/>
    <w:rsid w:val="00636B14"/>
    <w:rsid w:val="00650A1E"/>
    <w:rsid w:val="00652209"/>
    <w:rsid w:val="006619A8"/>
    <w:rsid w:val="00663D51"/>
    <w:rsid w:val="006B0006"/>
    <w:rsid w:val="006C5CD9"/>
    <w:rsid w:val="006F7928"/>
    <w:rsid w:val="00700E15"/>
    <w:rsid w:val="00717105"/>
    <w:rsid w:val="0073783B"/>
    <w:rsid w:val="00745E8A"/>
    <w:rsid w:val="00756C3C"/>
    <w:rsid w:val="00760D45"/>
    <w:rsid w:val="007B6807"/>
    <w:rsid w:val="007C0F2C"/>
    <w:rsid w:val="007C2DB5"/>
    <w:rsid w:val="007C50AF"/>
    <w:rsid w:val="007D49F1"/>
    <w:rsid w:val="007D63C0"/>
    <w:rsid w:val="007E347A"/>
    <w:rsid w:val="007E481C"/>
    <w:rsid w:val="007E54D5"/>
    <w:rsid w:val="0080023A"/>
    <w:rsid w:val="00801A75"/>
    <w:rsid w:val="008078F0"/>
    <w:rsid w:val="0081034E"/>
    <w:rsid w:val="008270DA"/>
    <w:rsid w:val="00852C42"/>
    <w:rsid w:val="008612AE"/>
    <w:rsid w:val="00867402"/>
    <w:rsid w:val="00891686"/>
    <w:rsid w:val="008A5B0E"/>
    <w:rsid w:val="008A7252"/>
    <w:rsid w:val="008B62CF"/>
    <w:rsid w:val="008D30B5"/>
    <w:rsid w:val="008F3F6F"/>
    <w:rsid w:val="008F650E"/>
    <w:rsid w:val="00914579"/>
    <w:rsid w:val="00927941"/>
    <w:rsid w:val="0097693A"/>
    <w:rsid w:val="0099597C"/>
    <w:rsid w:val="009A4B56"/>
    <w:rsid w:val="009D3143"/>
    <w:rsid w:val="009D3773"/>
    <w:rsid w:val="009D5708"/>
    <w:rsid w:val="009D705C"/>
    <w:rsid w:val="009E1D08"/>
    <w:rsid w:val="009F6315"/>
    <w:rsid w:val="00A001F6"/>
    <w:rsid w:val="00A1065E"/>
    <w:rsid w:val="00A1089E"/>
    <w:rsid w:val="00A36DE8"/>
    <w:rsid w:val="00A538E8"/>
    <w:rsid w:val="00A54760"/>
    <w:rsid w:val="00A55F63"/>
    <w:rsid w:val="00A659D2"/>
    <w:rsid w:val="00A70697"/>
    <w:rsid w:val="00A747F9"/>
    <w:rsid w:val="00A74845"/>
    <w:rsid w:val="00A929C6"/>
    <w:rsid w:val="00AC7C2C"/>
    <w:rsid w:val="00AE620D"/>
    <w:rsid w:val="00AF2535"/>
    <w:rsid w:val="00B042BF"/>
    <w:rsid w:val="00B15A2E"/>
    <w:rsid w:val="00B32372"/>
    <w:rsid w:val="00B330B7"/>
    <w:rsid w:val="00B62AB0"/>
    <w:rsid w:val="00B822DF"/>
    <w:rsid w:val="00B90DC8"/>
    <w:rsid w:val="00BA42C1"/>
    <w:rsid w:val="00BB001B"/>
    <w:rsid w:val="00BC0CF5"/>
    <w:rsid w:val="00BD7E32"/>
    <w:rsid w:val="00BE0371"/>
    <w:rsid w:val="00BE538A"/>
    <w:rsid w:val="00BE7D60"/>
    <w:rsid w:val="00C02B2F"/>
    <w:rsid w:val="00C131E8"/>
    <w:rsid w:val="00C230EC"/>
    <w:rsid w:val="00C3565E"/>
    <w:rsid w:val="00C4104C"/>
    <w:rsid w:val="00C462F1"/>
    <w:rsid w:val="00C5565D"/>
    <w:rsid w:val="00CA2824"/>
    <w:rsid w:val="00CB03AB"/>
    <w:rsid w:val="00CC5F09"/>
    <w:rsid w:val="00CE7898"/>
    <w:rsid w:val="00D07682"/>
    <w:rsid w:val="00D13158"/>
    <w:rsid w:val="00D13473"/>
    <w:rsid w:val="00D22B0E"/>
    <w:rsid w:val="00D236EF"/>
    <w:rsid w:val="00D70ED7"/>
    <w:rsid w:val="00D71F27"/>
    <w:rsid w:val="00D72B6A"/>
    <w:rsid w:val="00D74A1A"/>
    <w:rsid w:val="00DA4B57"/>
    <w:rsid w:val="00DA7E33"/>
    <w:rsid w:val="00DB175D"/>
    <w:rsid w:val="00DB6E27"/>
    <w:rsid w:val="00DC0991"/>
    <w:rsid w:val="00DC2DA9"/>
    <w:rsid w:val="00DF58CA"/>
    <w:rsid w:val="00E01F55"/>
    <w:rsid w:val="00E06259"/>
    <w:rsid w:val="00E101A7"/>
    <w:rsid w:val="00E41975"/>
    <w:rsid w:val="00E419A6"/>
    <w:rsid w:val="00E72175"/>
    <w:rsid w:val="00E8219F"/>
    <w:rsid w:val="00E9533D"/>
    <w:rsid w:val="00EA3F6C"/>
    <w:rsid w:val="00EB0839"/>
    <w:rsid w:val="00ED0D41"/>
    <w:rsid w:val="00ED3B7F"/>
    <w:rsid w:val="00EE6AFF"/>
    <w:rsid w:val="00EF6DDB"/>
    <w:rsid w:val="00F1716A"/>
    <w:rsid w:val="00F30740"/>
    <w:rsid w:val="00F32D99"/>
    <w:rsid w:val="00F40E7D"/>
    <w:rsid w:val="00F45928"/>
    <w:rsid w:val="00F50F10"/>
    <w:rsid w:val="00F63149"/>
    <w:rsid w:val="00F803EF"/>
    <w:rsid w:val="00F927F6"/>
    <w:rsid w:val="00FA1F6E"/>
    <w:rsid w:val="00FA6C2B"/>
    <w:rsid w:val="00FC0BB6"/>
    <w:rsid w:val="00FD494A"/>
    <w:rsid w:val="00FD4E3F"/>
    <w:rsid w:val="00FD582E"/>
    <w:rsid w:val="00FE14EB"/>
    <w:rsid w:val="00FE3DB2"/>
    <w:rsid w:val="00FF2B1A"/>
    <w:rsid w:val="00FF37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03EF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431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31504"/>
  </w:style>
  <w:style w:type="paragraph" w:styleId="Rodap">
    <w:name w:val="footer"/>
    <w:basedOn w:val="Normal"/>
    <w:link w:val="RodapChar"/>
    <w:uiPriority w:val="99"/>
    <w:unhideWhenUsed/>
    <w:rsid w:val="00431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31504"/>
  </w:style>
  <w:style w:type="paragraph" w:styleId="PargrafodaLista">
    <w:name w:val="List Paragraph"/>
    <w:basedOn w:val="Normal"/>
    <w:uiPriority w:val="34"/>
    <w:qFormat/>
    <w:rsid w:val="000D2187"/>
    <w:pPr>
      <w:ind w:left="720"/>
      <w:contextualSpacing/>
    </w:pPr>
  </w:style>
  <w:style w:type="paragraph" w:customStyle="1" w:styleId="Body">
    <w:name w:val="Body"/>
    <w:basedOn w:val="Normal"/>
    <w:rsid w:val="008D30B5"/>
    <w:pPr>
      <w:overflowPunct w:val="0"/>
      <w:autoSpaceDE w:val="0"/>
      <w:autoSpaceDN w:val="0"/>
      <w:adjustRightInd w:val="0"/>
      <w:spacing w:before="220" w:after="80" w:line="240" w:lineRule="auto"/>
      <w:jc w:val="both"/>
    </w:pPr>
    <w:rPr>
      <w:rFonts w:ascii="AGaramond" w:eastAsia="Times New Roman" w:hAnsi="AGaramond" w:cs="Times New Roman"/>
      <w:noProof/>
      <w:color w:val="000000"/>
      <w:szCs w:val="20"/>
      <w:lang w:val="de-CH" w:eastAsia="de-CH"/>
    </w:rPr>
  </w:style>
  <w:style w:type="table" w:styleId="Tabelacomgrade">
    <w:name w:val="Table Grid"/>
    <w:basedOn w:val="Tabelanormal"/>
    <w:uiPriority w:val="39"/>
    <w:rsid w:val="008D30B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040C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40CB8"/>
    <w:rPr>
      <w:rFonts w:ascii="Tahoma" w:hAnsi="Tahoma" w:cs="Tahoma"/>
      <w:sz w:val="16"/>
      <w:szCs w:val="16"/>
    </w:rPr>
  </w:style>
  <w:style w:type="character" w:styleId="Refdecomentrio">
    <w:name w:val="annotation reference"/>
    <w:basedOn w:val="Fontepargpadro"/>
    <w:uiPriority w:val="99"/>
    <w:semiHidden/>
    <w:unhideWhenUsed/>
    <w:rsid w:val="006F792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6F7928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6F7928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F792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F7928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01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2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7" Type="http://schemas.microsoft.com/office/2018/08/relationships/commentsExtensible" Target="commentsExtensible.xml"/><Relationship Id="rId2" Type="http://schemas.openxmlformats.org/officeDocument/2006/relationships/styles" Target="styles.xml"/><Relationship Id="rId16" Type="http://schemas.microsoft.com/office/2011/relationships/commentsExtended" Target="commentsExtended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openxmlformats.org/officeDocument/2006/relationships/theme" Target="theme/theme1.xml"/><Relationship Id="rId14" Type="http://schemas.microsoft.com/office/2007/relationships/stylesWithEffects" Target="stylesWithEffect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0</TotalTime>
  <Pages>4</Pages>
  <Words>1453</Words>
  <Characters>7847</Characters>
  <Application>Microsoft Office Word</Application>
  <DocSecurity>0</DocSecurity>
  <Lines>65</Lines>
  <Paragraphs>1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92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ardo Guarin</dc:creator>
  <cp:lastModifiedBy>Guilherme Linhares</cp:lastModifiedBy>
  <cp:revision>15</cp:revision>
  <cp:lastPrinted>2020-03-12T11:34:00Z</cp:lastPrinted>
  <dcterms:created xsi:type="dcterms:W3CDTF">2020-06-10T17:58:00Z</dcterms:created>
  <dcterms:modified xsi:type="dcterms:W3CDTF">2020-07-02T00:26:00Z</dcterms:modified>
</cp:coreProperties>
</file>